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f3fe20974a68639b32f4e7722680374d9d655f3"/>
    <w:p>
      <w:pPr>
        <w:pStyle w:val="Heading1"/>
      </w:pPr>
      <w:r>
        <w:t xml:space="preserve">Cover Letter for the Position of University Lecturer</w:t>
      </w:r>
    </w:p>
    <w:p>
      <w:pPr>
        <w:pStyle w:val="FirstParagraph"/>
      </w:pPr>
      <w:r>
        <w:t xml:space="preserve">Dear [Hiring Committee/Department Head's Name],</w:t>
      </w:r>
    </w:p>
    <w:p>
      <w:pPr>
        <w:pStyle w:val="BodyText"/>
      </w:pPr>
      <w:r>
        <w:t xml:space="preserve">I am writing to express my sincere interest in the position of University Lecturer at a prestigious institution in Tanzania Dar es Salaam. As an accomplished academic with a passion for higher education and a commitment to fostering intellectual growth, I am eager to contribute my expertise, research experience, and teaching philosophy to an environment that values innovation and cultural exchange. This opportunity aligns perfectly with my professional goals and my desire to support the educational advancement of students in Tanzania Dar es Salaam.</w:t>
      </w:r>
    </w:p>
    <w:bookmarkStart w:id="20" w:name="professional-background-and-expertise"/>
    <w:p>
      <w:pPr>
        <w:pStyle w:val="Heading2"/>
      </w:pPr>
      <w:r>
        <w:t xml:space="preserve">Professional Background and Expertise</w:t>
      </w:r>
    </w:p>
    <w:p>
      <w:pPr>
        <w:pStyle w:val="FirstParagraph"/>
      </w:pPr>
      <w:r>
        <w:t xml:space="preserve">With over [X years] of experience in academia, I have developed a robust foundation as a University Lecturer, specializing in [Your Field of Study]. My academic journey has been rooted in delivering high-quality education that bridges theoretical knowledge with practical application. Whether it is designing curricula, mentoring students, or conducting research, I approach each role with dedication and a focus on excellence. My work has spanned institutions across various regions, but I am particularly drawn to Tanzania Dar es Salaam due to its dynamic educational landscape and the unique challenges and opportunities it presents.</w:t>
      </w:r>
    </w:p>
    <w:p>
      <w:pPr>
        <w:pStyle w:val="BodyText"/>
      </w:pPr>
      <w:r>
        <w:t xml:space="preserve">As a University Lecturer, I have consistently emphasized student-centered learning, encouraging critical thinking and fostering a collaborative classroom environment. My teaching experience includes delivering courses in [List Specific Subjects], where I have implemented interactive pedagogical strategies such as project-based learning, case studies, and technology-enhanced instruction. These methods not only engage students but also prepare them for real-world challenges. In Tanzania Dar es Salaam, I am keen to adapt these approaches to meet the cultural and academic needs of the local student population while contributing to the institution’s mission of excellence.</w:t>
      </w:r>
    </w:p>
    <w:bookmarkEnd w:id="20"/>
    <w:bookmarkStart w:id="21" w:name="research-and-academic-contributions"/>
    <w:p>
      <w:pPr>
        <w:pStyle w:val="Heading2"/>
      </w:pPr>
      <w:r>
        <w:t xml:space="preserve">Research and Academic Contributions</w:t>
      </w:r>
    </w:p>
    <w:p>
      <w:pPr>
        <w:pStyle w:val="FirstParagraph"/>
      </w:pPr>
      <w:r>
        <w:t xml:space="preserve">My research focus has been on [Your Research Area], with publications in peer-reviewed journals and presentations at national and international conferences. I am particularly proud of my work on [Specific Project or Thesis], which has received recognition for its impact on [Field of Study]. This research experience has equipped me with the skills to guide students in conducting meaningful scholarly work, fostering a culture of inquiry and innovation. In Tanzania Dar es Salaam, I aim to collaborate with faculty and students to address regional challenges through interdisciplinary research, contributing to both academic discourse and societal development.</w:t>
      </w:r>
    </w:p>
    <w:p>
      <w:pPr>
        <w:pStyle w:val="BodyText"/>
      </w:pPr>
      <w:r>
        <w:t xml:space="preserve">Additionally, I have mentored numerous graduate students, supporting them in their academic and professional growth. My ability to provide constructive feedback, encourage creativity, and navigate the complexities of research has been instrumental in helping students achieve their goals. I am confident that my mentorship style will resonate with the values of a University Lecturer in Tanzania Dar es Salaam, where fostering the next generation of leaders is paramount.</w:t>
      </w:r>
    </w:p>
    <w:bookmarkEnd w:id="21"/>
    <w:bookmarkStart w:id="22" w:name="commitment-to-tanzania-dar-es-salaam"/>
    <w:p>
      <w:pPr>
        <w:pStyle w:val="Heading2"/>
      </w:pPr>
      <w:r>
        <w:t xml:space="preserve">Commitment to Tanzania Dar es Salaam</w:t>
      </w:r>
    </w:p>
    <w:p>
      <w:pPr>
        <w:pStyle w:val="FirstParagraph"/>
      </w:pPr>
      <w:r>
        <w:t xml:space="preserve">Tanzania Dar es Salaam holds a special place in my professional aspirations. The city’s vibrant academic community, rich cultural heritage, and growing emphasis on education make it an ideal location for me to contribute my expertise. I have long admired the work of institutions such as [Name of University or Institution in Dar es Salaam], which exemplify excellence in teaching and research. I am particularly inspired by the university’s commitment to [specific initiative, e.g., "sustainable development," "community engagement," or "local industry partnerships"], and I am eager to align my work with these objectives.</w:t>
      </w:r>
    </w:p>
    <w:p>
      <w:pPr>
        <w:pStyle w:val="BodyText"/>
      </w:pPr>
      <w:r>
        <w:t xml:space="preserve">Understanding the unique socio-economic and cultural context of Tanzania Dar es Salaam, I have taken steps to familiarize myself with the local educational framework. This includes studying the national curriculum, engaging with academic publications from Tanzanian institutions, and connecting with professionals in the region. My goal is to ensure that my teaching and research practices are not only academically rigorous but also culturally relevant and responsive to the needs of students in Dar es Salaam.</w:t>
      </w:r>
    </w:p>
    <w:bookmarkEnd w:id="22"/>
    <w:bookmarkStart w:id="23" w:name="why-this-role-matters"/>
    <w:p>
      <w:pPr>
        <w:pStyle w:val="Heading2"/>
      </w:pPr>
      <w:r>
        <w:t xml:space="preserve">Why This Role Matters</w:t>
      </w:r>
    </w:p>
    <w:p>
      <w:pPr>
        <w:pStyle w:val="FirstParagraph"/>
      </w:pPr>
      <w:r>
        <w:t xml:space="preserve">The role of a University Lecturer in Tanzania Dar es Salaam is both a privilege and a responsibility. As an educator, I am deeply committed to empowering students with the knowledge, skills, and ethical grounding needed to thrive in an ever-changing world. In Dar es Salaam, where education is seen as a cornerstone of national progress, I see an opportunity to make a lasting impact. My vision for this position includes developing innovative courses that reflect global best practices while addressing local challenges, such as [specific issue relevant to Tanzania].</w:t>
      </w:r>
    </w:p>
    <w:p>
      <w:pPr>
        <w:pStyle w:val="BodyText"/>
      </w:pPr>
      <w:r>
        <w:t xml:space="preserve">I also recognize the importance of collaboration in academic settings. As a University Lecturer, I aim to build strong relationships with colleagues, students, and industry partners to create a supportive and dynamic learning environment. Whether through joint research projects, community outreach initiatives, or professional development workshops, I am dedicated to contributing to the broader academic ecosystem in Tanzania Dar es Salaam.</w:t>
      </w:r>
    </w:p>
    <w:bookmarkEnd w:id="23"/>
    <w:bookmarkStart w:id="24" w:name="conclusion"/>
    <w:p>
      <w:pPr>
        <w:pStyle w:val="Heading2"/>
      </w:pPr>
      <w:r>
        <w:t xml:space="preserve">Conclusion</w:t>
      </w:r>
    </w:p>
    <w:p>
      <w:pPr>
        <w:pStyle w:val="FirstParagraph"/>
      </w:pPr>
      <w:r>
        <w:t xml:space="preserve">In conclusion, I am enthusiastic about the possibility of joining your institution as a University Lecturer in Tanzania Dar es Salaam. My academic background, teaching experience, and research expertise position me to make meaningful contributions to your department’s mission. I am particularly motivated by the opportunity to work in a culturally rich and academically vibrant environment where education is valued as a tool for transformation.</w:t>
      </w:r>
    </w:p>
    <w:p>
      <w:pPr>
        <w:pStyle w:val="BodyText"/>
      </w:pPr>
      <w:r>
        <w:t xml:space="preserve">Thank you for considering my application. I would be delighted to discuss how my qualifications align with the needs of your institution. Please feel free to contact me at [Your Phone Number] or [Your Email Address] at your earliest convenience. I look forward to the possibility of contributing to the continued success of [University Name] in Tanzania Dar es Sala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7:37:49Z</dcterms:created>
  <dcterms:modified xsi:type="dcterms:W3CDTF">2026-07-24T07:37:49Z</dcterms:modified>
</cp:coreProperties>
</file>

<file path=docProps/custom.xml><?xml version="1.0" encoding="utf-8"?>
<Properties xmlns="http://schemas.openxmlformats.org/officeDocument/2006/custom-properties" xmlns:vt="http://schemas.openxmlformats.org/officeDocument/2006/docPropsVTypes"/>
</file>